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4A0D3E" w14:textId="5766D2EB" w:rsidR="00CF59AD" w:rsidRPr="00763FF0" w:rsidRDefault="00763FF0">
      <w:pPr>
        <w:rPr>
          <w:b/>
          <w:sz w:val="28"/>
        </w:rPr>
      </w:pPr>
      <w:r w:rsidRPr="00763FF0">
        <w:rPr>
          <w:b/>
          <w:sz w:val="28"/>
        </w:rPr>
        <w:t xml:space="preserve">Transitional Math Portability </w:t>
      </w:r>
      <w:r w:rsidR="007B2FC2">
        <w:rPr>
          <w:b/>
          <w:sz w:val="28"/>
        </w:rPr>
        <w:t xml:space="preserve">Modification </w:t>
      </w:r>
      <w:r w:rsidR="00EA227B">
        <w:rPr>
          <w:b/>
          <w:sz w:val="28"/>
        </w:rPr>
        <w:t>F</w:t>
      </w:r>
      <w:r w:rsidR="007B2FC2">
        <w:rPr>
          <w:b/>
          <w:sz w:val="28"/>
        </w:rPr>
        <w:t>orm</w:t>
      </w:r>
    </w:p>
    <w:p w14:paraId="1710BEEB" w14:textId="77777777" w:rsidR="0024032B" w:rsidRDefault="00971766">
      <w:r>
        <w:t xml:space="preserve">For each high school in your partnership that </w:t>
      </w:r>
      <w:r w:rsidR="007B2FC2">
        <w:t>has been approved for portability by the local advisory panel between submission years</w:t>
      </w:r>
      <w:r w:rsidR="0024032B">
        <w:t xml:space="preserve"> provide the following information:</w:t>
      </w:r>
    </w:p>
    <w:p w14:paraId="739A1BC5" w14:textId="4DAD3F74" w:rsidR="00763FF0" w:rsidRDefault="0024032B" w:rsidP="0024032B">
      <w:pPr>
        <w:pStyle w:val="ListParagraph"/>
        <w:numPr>
          <w:ilvl w:val="0"/>
          <w:numId w:val="1"/>
        </w:numPr>
      </w:pPr>
      <w:r>
        <w:t>School District</w:t>
      </w:r>
    </w:p>
    <w:p w14:paraId="0A681E9C" w14:textId="420F85AF" w:rsidR="0024032B" w:rsidRDefault="0024032B" w:rsidP="0024032B">
      <w:pPr>
        <w:pStyle w:val="ListParagraph"/>
        <w:numPr>
          <w:ilvl w:val="0"/>
          <w:numId w:val="1"/>
        </w:numPr>
      </w:pPr>
      <w:r>
        <w:t>High School Name</w:t>
      </w:r>
    </w:p>
    <w:p w14:paraId="68885CFE" w14:textId="2A13E68E" w:rsidR="0024032B" w:rsidRDefault="0024032B" w:rsidP="0024032B">
      <w:pPr>
        <w:pStyle w:val="ListParagraph"/>
        <w:numPr>
          <w:ilvl w:val="0"/>
          <w:numId w:val="1"/>
        </w:numPr>
      </w:pPr>
      <w:r>
        <w:t>RCDTS Code</w:t>
      </w:r>
    </w:p>
    <w:p w14:paraId="5880A409" w14:textId="39B0AF23" w:rsidR="0024032B" w:rsidRDefault="0024032B" w:rsidP="0024032B">
      <w:pPr>
        <w:pStyle w:val="ListParagraph"/>
        <w:numPr>
          <w:ilvl w:val="0"/>
          <w:numId w:val="1"/>
        </w:numPr>
      </w:pPr>
      <w:r>
        <w:t>City</w:t>
      </w:r>
    </w:p>
    <w:p w14:paraId="4A3BA26A" w14:textId="4C3AB4CA" w:rsidR="0024032B" w:rsidRDefault="0024032B" w:rsidP="0024032B">
      <w:pPr>
        <w:pStyle w:val="ListParagraph"/>
        <w:numPr>
          <w:ilvl w:val="0"/>
          <w:numId w:val="1"/>
        </w:numPr>
      </w:pPr>
      <w:r>
        <w:t xml:space="preserve">Transitional Math Course(s) to be added. </w:t>
      </w:r>
    </w:p>
    <w:p w14:paraId="0327B8EE" w14:textId="68E659E1" w:rsidR="0024032B" w:rsidRDefault="001515E8" w:rsidP="001515E8">
      <w:pPr>
        <w:rPr>
          <w:rStyle w:val="Hyperlink"/>
        </w:rPr>
      </w:pPr>
      <w:r w:rsidRPr="006649CB">
        <w:rPr>
          <w:u w:val="single"/>
        </w:rPr>
        <w:t xml:space="preserve">To find the RCDTS code, go to www.isbe.net. In the </w:t>
      </w:r>
      <w:r w:rsidRPr="006649CB">
        <w:rPr>
          <w:i/>
          <w:u w:val="single"/>
        </w:rPr>
        <w:t>System Quick Links</w:t>
      </w:r>
      <w:r w:rsidRPr="006649CB">
        <w:rPr>
          <w:u w:val="single"/>
        </w:rPr>
        <w:t xml:space="preserve"> menu at the top of the page, locate the </w:t>
      </w:r>
      <w:r w:rsidRPr="006649CB">
        <w:rPr>
          <w:i/>
          <w:u w:val="single"/>
        </w:rPr>
        <w:t>RCDTS Lookup</w:t>
      </w:r>
      <w:r w:rsidRPr="006649CB">
        <w:rPr>
          <w:u w:val="single"/>
        </w:rPr>
        <w:t xml:space="preserve"> page.</w:t>
      </w:r>
      <w:r w:rsidRPr="006649CB">
        <w:rPr>
          <w:rStyle w:val="Hyperlink"/>
        </w:rPr>
        <w:t xml:space="preserve"> </w:t>
      </w:r>
    </w:p>
    <w:p w14:paraId="6C600F7C" w14:textId="0CCC7B74" w:rsidR="0024032B" w:rsidRDefault="0024032B" w:rsidP="0024032B">
      <w:pPr>
        <w:rPr>
          <w:i/>
        </w:rPr>
      </w:pPr>
      <w:r>
        <w:rPr>
          <w:i/>
        </w:rPr>
        <w:t>It is advised that the college maintain a document with the contents of each submission worksheet’s information to allow for easy reference over time.</w:t>
      </w:r>
    </w:p>
    <w:p w14:paraId="55359EB9" w14:textId="5CC74044" w:rsidR="0024032B" w:rsidRPr="0024032B" w:rsidRDefault="0024032B" w:rsidP="0024032B">
      <w:pPr>
        <w:rPr>
          <w:iCs/>
        </w:rPr>
      </w:pPr>
      <w:r w:rsidRPr="0024032B">
        <w:rPr>
          <w:iCs/>
        </w:rPr>
        <w:t xml:space="preserve">Completed forms must be submitted to </w:t>
      </w:r>
      <w:r w:rsidR="00C263B9">
        <w:rPr>
          <w:iCs/>
        </w:rPr>
        <w:t>ICCB:</w:t>
      </w:r>
    </w:p>
    <w:p w14:paraId="40CAE1A5" w14:textId="47318E28" w:rsidR="0024032B" w:rsidRPr="0024032B" w:rsidRDefault="0024032B" w:rsidP="699A3EA0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t xml:space="preserve">Illinois Community College Board (ICCB) – This ensures that school districts are appropriately included in </w:t>
      </w:r>
      <w:proofErr w:type="spellStart"/>
      <w:r>
        <w:t>iPlacement</w:t>
      </w:r>
      <w:proofErr w:type="spellEnd"/>
      <w:r>
        <w:t>.</w:t>
      </w:r>
      <w:r w:rsidR="007B37BB">
        <w:t xml:space="preserve"> (</w:t>
      </w:r>
      <w:hyperlink r:id="rId8">
        <w:r w:rsidR="6D3841A7" w:rsidRPr="699A3EA0">
          <w:rPr>
            <w:rStyle w:val="Hyperlink"/>
            <w:rFonts w:ascii="Calibri" w:eastAsia="Calibri" w:hAnsi="Calibri" w:cs="Calibri"/>
          </w:rPr>
          <w:t>iccb.i.placement@illinois.gov</w:t>
        </w:r>
      </w:hyperlink>
      <w:r w:rsidR="00433ED0">
        <w:t>)</w:t>
      </w:r>
    </w:p>
    <w:p w14:paraId="2F59382A" w14:textId="77777777" w:rsidR="0024032B" w:rsidRDefault="0024032B">
      <w:pPr>
        <w:rPr>
          <w:i/>
        </w:rPr>
      </w:pPr>
      <w:r>
        <w:rPr>
          <w:i/>
        </w:rPr>
        <w:br w:type="page"/>
      </w:r>
    </w:p>
    <w:p w14:paraId="3D54509F" w14:textId="1DB7CDA7" w:rsidR="00763FF0" w:rsidRDefault="00927986">
      <w:pPr>
        <w:rPr>
          <w:b/>
          <w:i/>
        </w:rPr>
      </w:pPr>
      <w:r w:rsidRPr="00927986">
        <w:rPr>
          <w:b/>
          <w:i/>
        </w:rPr>
        <w:lastRenderedPageBreak/>
        <w:t>Partnership community college name:</w:t>
      </w:r>
      <w:r w:rsidRPr="00927986">
        <w:rPr>
          <w:b/>
          <w:i/>
        </w:rPr>
        <w:tab/>
      </w:r>
      <w:r w:rsidRPr="00927986">
        <w:rPr>
          <w:b/>
          <w:i/>
        </w:rPr>
        <w:tab/>
      </w:r>
      <w:r w:rsidRPr="00927986">
        <w:rPr>
          <w:b/>
          <w:i/>
        </w:rPr>
        <w:tab/>
      </w:r>
      <w:r w:rsidRPr="00927986">
        <w:rPr>
          <w:b/>
          <w:i/>
        </w:rPr>
        <w:tab/>
      </w:r>
      <w:r w:rsidRPr="00927986">
        <w:rPr>
          <w:b/>
          <w:i/>
        </w:rPr>
        <w:tab/>
      </w:r>
      <w:r w:rsidRPr="00927986">
        <w:rPr>
          <w:b/>
          <w:i/>
        </w:rPr>
        <w:tab/>
      </w:r>
      <w:r w:rsidRPr="00927986">
        <w:rPr>
          <w:b/>
          <w:i/>
        </w:rPr>
        <w:tab/>
      </w:r>
      <w:r w:rsidRPr="00927986">
        <w:rPr>
          <w:b/>
          <w:i/>
        </w:rPr>
        <w:tab/>
      </w:r>
      <w:r>
        <w:rPr>
          <w:b/>
          <w:i/>
        </w:rPr>
        <w:tab/>
      </w:r>
      <w:r w:rsidRPr="00927986">
        <w:rPr>
          <w:b/>
          <w:i/>
        </w:rPr>
        <w:t>Date:</w:t>
      </w:r>
    </w:p>
    <w:tbl>
      <w:tblPr>
        <w:tblStyle w:val="TableGrid"/>
        <w:tblW w:w="13445" w:type="dxa"/>
        <w:tblLook w:val="04A0" w:firstRow="1" w:lastRow="0" w:firstColumn="1" w:lastColumn="0" w:noHBand="0" w:noVBand="1"/>
      </w:tblPr>
      <w:tblGrid>
        <w:gridCol w:w="2965"/>
        <w:gridCol w:w="3060"/>
        <w:gridCol w:w="2160"/>
        <w:gridCol w:w="2041"/>
        <w:gridCol w:w="1180"/>
        <w:gridCol w:w="982"/>
        <w:gridCol w:w="1057"/>
      </w:tblGrid>
      <w:tr w:rsidR="007B37BB" w14:paraId="266EE811" w14:textId="65C02EC9" w:rsidTr="007B37BB">
        <w:trPr>
          <w:trHeight w:val="277"/>
        </w:trPr>
        <w:tc>
          <w:tcPr>
            <w:tcW w:w="2965" w:type="dxa"/>
          </w:tcPr>
          <w:p w14:paraId="3960BA62" w14:textId="77777777" w:rsidR="007B37BB" w:rsidRDefault="007B37BB"/>
        </w:tc>
        <w:tc>
          <w:tcPr>
            <w:tcW w:w="3060" w:type="dxa"/>
          </w:tcPr>
          <w:p w14:paraId="54A989D6" w14:textId="0F9DF22F" w:rsidR="007B37BB" w:rsidRDefault="007B37BB"/>
        </w:tc>
        <w:tc>
          <w:tcPr>
            <w:tcW w:w="2160" w:type="dxa"/>
          </w:tcPr>
          <w:p w14:paraId="0719A798" w14:textId="77777777" w:rsidR="007B37BB" w:rsidRDefault="007B37BB"/>
        </w:tc>
        <w:tc>
          <w:tcPr>
            <w:tcW w:w="2041" w:type="dxa"/>
          </w:tcPr>
          <w:p w14:paraId="7E3F2551" w14:textId="33946276" w:rsidR="007B37BB" w:rsidRDefault="007B37BB"/>
        </w:tc>
        <w:tc>
          <w:tcPr>
            <w:tcW w:w="3219" w:type="dxa"/>
            <w:gridSpan w:val="3"/>
          </w:tcPr>
          <w:p w14:paraId="7C1756EE" w14:textId="21970DA6" w:rsidR="007B37BB" w:rsidRPr="00763FF0" w:rsidRDefault="007B37BB" w:rsidP="00763FF0">
            <w:pPr>
              <w:jc w:val="center"/>
              <w:rPr>
                <w:b/>
              </w:rPr>
            </w:pPr>
            <w:r w:rsidRPr="00763FF0">
              <w:rPr>
                <w:b/>
              </w:rPr>
              <w:t>Portability code</w:t>
            </w:r>
          </w:p>
        </w:tc>
      </w:tr>
      <w:tr w:rsidR="007B37BB" w14:paraId="3230EEEF" w14:textId="764DF33B" w:rsidTr="007B37BB">
        <w:trPr>
          <w:trHeight w:val="817"/>
        </w:trPr>
        <w:tc>
          <w:tcPr>
            <w:tcW w:w="2965" w:type="dxa"/>
          </w:tcPr>
          <w:p w14:paraId="46D26E8F" w14:textId="2261CE25" w:rsidR="007B37BB" w:rsidRPr="00763FF0" w:rsidRDefault="007B37BB" w:rsidP="007B37BB">
            <w:pPr>
              <w:rPr>
                <w:b/>
              </w:rPr>
            </w:pPr>
            <w:r>
              <w:rPr>
                <w:b/>
              </w:rPr>
              <w:t>School District</w:t>
            </w:r>
          </w:p>
        </w:tc>
        <w:tc>
          <w:tcPr>
            <w:tcW w:w="3060" w:type="dxa"/>
            <w:vAlign w:val="center"/>
          </w:tcPr>
          <w:p w14:paraId="28F5A7AF" w14:textId="4EDB1C1D" w:rsidR="007B37BB" w:rsidRPr="00763FF0" w:rsidRDefault="007B37BB" w:rsidP="007B37BB">
            <w:pPr>
              <w:rPr>
                <w:b/>
              </w:rPr>
            </w:pPr>
            <w:r w:rsidRPr="00763FF0">
              <w:rPr>
                <w:b/>
              </w:rPr>
              <w:t>High school name</w:t>
            </w:r>
          </w:p>
        </w:tc>
        <w:tc>
          <w:tcPr>
            <w:tcW w:w="2160" w:type="dxa"/>
            <w:vAlign w:val="center"/>
          </w:tcPr>
          <w:p w14:paraId="732EA5E9" w14:textId="458F7282" w:rsidR="007B37BB" w:rsidRPr="00763FF0" w:rsidRDefault="007B37BB" w:rsidP="007B37BB">
            <w:pPr>
              <w:rPr>
                <w:b/>
              </w:rPr>
            </w:pPr>
            <w:r w:rsidRPr="00763FF0">
              <w:rPr>
                <w:b/>
              </w:rPr>
              <w:t>RCDTS code</w:t>
            </w:r>
          </w:p>
        </w:tc>
        <w:tc>
          <w:tcPr>
            <w:tcW w:w="2041" w:type="dxa"/>
            <w:vAlign w:val="center"/>
          </w:tcPr>
          <w:p w14:paraId="5F9FC478" w14:textId="24E606F9" w:rsidR="007B37BB" w:rsidRPr="00763FF0" w:rsidRDefault="007B37BB" w:rsidP="007B37BB">
            <w:pPr>
              <w:rPr>
                <w:b/>
              </w:rPr>
            </w:pPr>
            <w:r w:rsidRPr="00763FF0">
              <w:rPr>
                <w:b/>
              </w:rPr>
              <w:t>City</w:t>
            </w:r>
          </w:p>
        </w:tc>
        <w:tc>
          <w:tcPr>
            <w:tcW w:w="1180" w:type="dxa"/>
            <w:vAlign w:val="center"/>
          </w:tcPr>
          <w:p w14:paraId="0F410DEF" w14:textId="3329F466" w:rsidR="007B37BB" w:rsidRDefault="007B37BB" w:rsidP="007B37BB">
            <w:pPr>
              <w:jc w:val="center"/>
            </w:pPr>
            <w:r>
              <w:t>STEM (TM001)</w:t>
            </w:r>
          </w:p>
        </w:tc>
        <w:tc>
          <w:tcPr>
            <w:tcW w:w="982" w:type="dxa"/>
            <w:vAlign w:val="center"/>
          </w:tcPr>
          <w:p w14:paraId="4DC0313C" w14:textId="1AF08C96" w:rsidR="007B37BB" w:rsidRDefault="007B37BB" w:rsidP="007B37BB">
            <w:pPr>
              <w:jc w:val="center"/>
            </w:pPr>
            <w:r>
              <w:t>QL/Stats (TM002)</w:t>
            </w:r>
          </w:p>
        </w:tc>
        <w:tc>
          <w:tcPr>
            <w:tcW w:w="1057" w:type="dxa"/>
            <w:vAlign w:val="center"/>
          </w:tcPr>
          <w:p w14:paraId="612DB977" w14:textId="61E8C34D" w:rsidR="007B37BB" w:rsidRDefault="007B37BB" w:rsidP="007B37BB">
            <w:pPr>
              <w:jc w:val="center"/>
            </w:pPr>
            <w:r>
              <w:t>Technical Math (TM003)</w:t>
            </w:r>
          </w:p>
        </w:tc>
      </w:tr>
      <w:tr w:rsidR="007B37BB" w14:paraId="70CC05D3" w14:textId="6D6AFB72" w:rsidTr="007B37BB">
        <w:trPr>
          <w:trHeight w:val="539"/>
        </w:trPr>
        <w:tc>
          <w:tcPr>
            <w:tcW w:w="2965" w:type="dxa"/>
          </w:tcPr>
          <w:p w14:paraId="15B6DEA3" w14:textId="1D2E2B66" w:rsidR="007B37BB" w:rsidRDefault="007B37BB" w:rsidP="007B37BB">
            <w:pPr>
              <w:rPr>
                <w:i/>
              </w:rPr>
            </w:pPr>
            <w:r>
              <w:rPr>
                <w:i/>
              </w:rPr>
              <w:t>Johnsonville CUSD 1</w:t>
            </w:r>
          </w:p>
        </w:tc>
        <w:tc>
          <w:tcPr>
            <w:tcW w:w="3060" w:type="dxa"/>
          </w:tcPr>
          <w:p w14:paraId="11631248" w14:textId="11E83E9E" w:rsidR="007B37BB" w:rsidRPr="00971766" w:rsidRDefault="007B37BB" w:rsidP="007B37BB">
            <w:pPr>
              <w:rPr>
                <w:i/>
              </w:rPr>
            </w:pPr>
            <w:r>
              <w:rPr>
                <w:i/>
              </w:rPr>
              <w:t>Ex</w:t>
            </w:r>
            <w:r w:rsidRPr="00971766">
              <w:rPr>
                <w:i/>
              </w:rPr>
              <w:t>ample: Johnson High School</w:t>
            </w:r>
          </w:p>
        </w:tc>
        <w:tc>
          <w:tcPr>
            <w:tcW w:w="2160" w:type="dxa"/>
          </w:tcPr>
          <w:p w14:paraId="20C12096" w14:textId="6B282809" w:rsidR="007B37BB" w:rsidRPr="00971766" w:rsidRDefault="007B37BB" w:rsidP="007B37BB">
            <w:pPr>
              <w:rPr>
                <w:i/>
              </w:rPr>
            </w:pPr>
            <w:r w:rsidRPr="00971766">
              <w:rPr>
                <w:i/>
              </w:rPr>
              <w:t>010010010260001</w:t>
            </w:r>
          </w:p>
        </w:tc>
        <w:tc>
          <w:tcPr>
            <w:tcW w:w="2041" w:type="dxa"/>
          </w:tcPr>
          <w:p w14:paraId="2C0BD876" w14:textId="32D595F2" w:rsidR="007B37BB" w:rsidRPr="00971766" w:rsidRDefault="007B37BB" w:rsidP="007B37BB">
            <w:pPr>
              <w:rPr>
                <w:i/>
              </w:rPr>
            </w:pPr>
            <w:r w:rsidRPr="00971766">
              <w:rPr>
                <w:i/>
              </w:rPr>
              <w:t>Johnsonville</w:t>
            </w:r>
          </w:p>
        </w:tc>
        <w:tc>
          <w:tcPr>
            <w:tcW w:w="1180" w:type="dxa"/>
          </w:tcPr>
          <w:p w14:paraId="5D7BE2A9" w14:textId="77777777" w:rsidR="007B37BB" w:rsidRPr="00971766" w:rsidRDefault="007B37BB" w:rsidP="007B37BB">
            <w:pPr>
              <w:jc w:val="center"/>
              <w:rPr>
                <w:i/>
              </w:rPr>
            </w:pPr>
          </w:p>
        </w:tc>
        <w:tc>
          <w:tcPr>
            <w:tcW w:w="982" w:type="dxa"/>
          </w:tcPr>
          <w:p w14:paraId="74B34548" w14:textId="1EF026A1" w:rsidR="007B37BB" w:rsidRPr="00971766" w:rsidRDefault="007B37BB" w:rsidP="007B37BB">
            <w:pPr>
              <w:jc w:val="center"/>
              <w:rPr>
                <w:i/>
              </w:rPr>
            </w:pPr>
            <w:r w:rsidRPr="00971766">
              <w:rPr>
                <w:i/>
              </w:rPr>
              <w:t>X</w:t>
            </w:r>
          </w:p>
        </w:tc>
        <w:tc>
          <w:tcPr>
            <w:tcW w:w="1057" w:type="dxa"/>
          </w:tcPr>
          <w:p w14:paraId="1C75DDD5" w14:textId="77777777" w:rsidR="007B37BB" w:rsidRDefault="007B37BB" w:rsidP="007B37BB">
            <w:pPr>
              <w:jc w:val="center"/>
            </w:pPr>
          </w:p>
        </w:tc>
      </w:tr>
      <w:tr w:rsidR="007B37BB" w14:paraId="6A3EEDCC" w14:textId="10960BBD" w:rsidTr="007B37BB">
        <w:trPr>
          <w:trHeight w:val="277"/>
        </w:trPr>
        <w:tc>
          <w:tcPr>
            <w:tcW w:w="2965" w:type="dxa"/>
          </w:tcPr>
          <w:p w14:paraId="29C1B2C7" w14:textId="77777777" w:rsidR="007B37BB" w:rsidRDefault="007B37BB" w:rsidP="007B37BB"/>
        </w:tc>
        <w:tc>
          <w:tcPr>
            <w:tcW w:w="3060" w:type="dxa"/>
          </w:tcPr>
          <w:p w14:paraId="4916C7B2" w14:textId="2387BF46" w:rsidR="007B37BB" w:rsidRDefault="007B37BB" w:rsidP="007B37BB"/>
        </w:tc>
        <w:tc>
          <w:tcPr>
            <w:tcW w:w="2160" w:type="dxa"/>
          </w:tcPr>
          <w:p w14:paraId="09F7DB9F" w14:textId="77777777" w:rsidR="007B37BB" w:rsidRDefault="007B37BB" w:rsidP="007B37BB"/>
        </w:tc>
        <w:tc>
          <w:tcPr>
            <w:tcW w:w="2041" w:type="dxa"/>
          </w:tcPr>
          <w:p w14:paraId="04B12214" w14:textId="0B135781" w:rsidR="007B37BB" w:rsidRDefault="007B37BB" w:rsidP="007B37BB"/>
        </w:tc>
        <w:tc>
          <w:tcPr>
            <w:tcW w:w="1180" w:type="dxa"/>
          </w:tcPr>
          <w:p w14:paraId="1A751F67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1A42667F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0062D2D5" w14:textId="77777777" w:rsidR="007B37BB" w:rsidRDefault="007B37BB" w:rsidP="007B37BB">
            <w:pPr>
              <w:jc w:val="center"/>
            </w:pPr>
          </w:p>
        </w:tc>
      </w:tr>
      <w:tr w:rsidR="007B37BB" w14:paraId="79E78190" w14:textId="127CEDDD" w:rsidTr="007B37BB">
        <w:trPr>
          <w:trHeight w:val="277"/>
        </w:trPr>
        <w:tc>
          <w:tcPr>
            <w:tcW w:w="2965" w:type="dxa"/>
          </w:tcPr>
          <w:p w14:paraId="646E60FB" w14:textId="77777777" w:rsidR="007B37BB" w:rsidRDefault="007B37BB" w:rsidP="007B37BB"/>
        </w:tc>
        <w:tc>
          <w:tcPr>
            <w:tcW w:w="3060" w:type="dxa"/>
          </w:tcPr>
          <w:p w14:paraId="22319F69" w14:textId="06F447AD" w:rsidR="007B37BB" w:rsidRDefault="007B37BB" w:rsidP="007B37BB"/>
        </w:tc>
        <w:tc>
          <w:tcPr>
            <w:tcW w:w="2160" w:type="dxa"/>
          </w:tcPr>
          <w:p w14:paraId="64BD3A56" w14:textId="77777777" w:rsidR="007B37BB" w:rsidRDefault="007B37BB" w:rsidP="007B37BB"/>
        </w:tc>
        <w:tc>
          <w:tcPr>
            <w:tcW w:w="2041" w:type="dxa"/>
          </w:tcPr>
          <w:p w14:paraId="4A73E21D" w14:textId="181800A3" w:rsidR="007B37BB" w:rsidRDefault="007B37BB" w:rsidP="007B37BB"/>
        </w:tc>
        <w:tc>
          <w:tcPr>
            <w:tcW w:w="1180" w:type="dxa"/>
          </w:tcPr>
          <w:p w14:paraId="5AB64973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1E2CB598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343F4284" w14:textId="77777777" w:rsidR="007B37BB" w:rsidRDefault="007B37BB" w:rsidP="007B37BB">
            <w:pPr>
              <w:jc w:val="center"/>
            </w:pPr>
          </w:p>
        </w:tc>
      </w:tr>
      <w:tr w:rsidR="007B37BB" w14:paraId="00F5A76B" w14:textId="588DFBE6" w:rsidTr="007B37BB">
        <w:trPr>
          <w:trHeight w:val="262"/>
        </w:trPr>
        <w:tc>
          <w:tcPr>
            <w:tcW w:w="2965" w:type="dxa"/>
          </w:tcPr>
          <w:p w14:paraId="75BB0321" w14:textId="77777777" w:rsidR="007B37BB" w:rsidRDefault="007B37BB" w:rsidP="007B37BB"/>
        </w:tc>
        <w:tc>
          <w:tcPr>
            <w:tcW w:w="3060" w:type="dxa"/>
          </w:tcPr>
          <w:p w14:paraId="22ADCF61" w14:textId="798B72AB" w:rsidR="007B37BB" w:rsidRDefault="007B37BB" w:rsidP="007B37BB"/>
        </w:tc>
        <w:tc>
          <w:tcPr>
            <w:tcW w:w="2160" w:type="dxa"/>
          </w:tcPr>
          <w:p w14:paraId="00F98898" w14:textId="77777777" w:rsidR="007B37BB" w:rsidRDefault="007B37BB" w:rsidP="007B37BB"/>
        </w:tc>
        <w:tc>
          <w:tcPr>
            <w:tcW w:w="2041" w:type="dxa"/>
          </w:tcPr>
          <w:p w14:paraId="7FF9E636" w14:textId="1CBAAB73" w:rsidR="007B37BB" w:rsidRDefault="007B37BB" w:rsidP="007B37BB"/>
        </w:tc>
        <w:tc>
          <w:tcPr>
            <w:tcW w:w="1180" w:type="dxa"/>
          </w:tcPr>
          <w:p w14:paraId="3101B243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2920711C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5C9FFE8F" w14:textId="77777777" w:rsidR="007B37BB" w:rsidRDefault="007B37BB" w:rsidP="007B37BB">
            <w:pPr>
              <w:jc w:val="center"/>
            </w:pPr>
          </w:p>
        </w:tc>
      </w:tr>
      <w:tr w:rsidR="007B37BB" w14:paraId="4CBBB4E6" w14:textId="248AE148" w:rsidTr="007B37BB">
        <w:trPr>
          <w:trHeight w:val="277"/>
        </w:trPr>
        <w:tc>
          <w:tcPr>
            <w:tcW w:w="2965" w:type="dxa"/>
          </w:tcPr>
          <w:p w14:paraId="54D7197C" w14:textId="77777777" w:rsidR="007B37BB" w:rsidRDefault="007B37BB" w:rsidP="007B37BB"/>
        </w:tc>
        <w:tc>
          <w:tcPr>
            <w:tcW w:w="3060" w:type="dxa"/>
          </w:tcPr>
          <w:p w14:paraId="2FBC48F7" w14:textId="2273F051" w:rsidR="007B37BB" w:rsidRDefault="007B37BB" w:rsidP="007B37BB"/>
        </w:tc>
        <w:tc>
          <w:tcPr>
            <w:tcW w:w="2160" w:type="dxa"/>
          </w:tcPr>
          <w:p w14:paraId="65480964" w14:textId="77777777" w:rsidR="007B37BB" w:rsidRDefault="007B37BB" w:rsidP="007B37BB"/>
        </w:tc>
        <w:tc>
          <w:tcPr>
            <w:tcW w:w="2041" w:type="dxa"/>
          </w:tcPr>
          <w:p w14:paraId="179D1D1E" w14:textId="5E27F847" w:rsidR="007B37BB" w:rsidRDefault="007B37BB" w:rsidP="007B37BB"/>
        </w:tc>
        <w:tc>
          <w:tcPr>
            <w:tcW w:w="1180" w:type="dxa"/>
          </w:tcPr>
          <w:p w14:paraId="0172CEEF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2C7961CB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47A980B7" w14:textId="77777777" w:rsidR="007B37BB" w:rsidRDefault="007B37BB" w:rsidP="007B37BB">
            <w:pPr>
              <w:jc w:val="center"/>
            </w:pPr>
          </w:p>
        </w:tc>
      </w:tr>
      <w:tr w:rsidR="007B37BB" w14:paraId="1A4E0821" w14:textId="0A9665AB" w:rsidTr="007B37BB">
        <w:trPr>
          <w:trHeight w:val="262"/>
        </w:trPr>
        <w:tc>
          <w:tcPr>
            <w:tcW w:w="2965" w:type="dxa"/>
          </w:tcPr>
          <w:p w14:paraId="30511821" w14:textId="77777777" w:rsidR="007B37BB" w:rsidRDefault="007B37BB" w:rsidP="007B37BB"/>
        </w:tc>
        <w:tc>
          <w:tcPr>
            <w:tcW w:w="3060" w:type="dxa"/>
          </w:tcPr>
          <w:p w14:paraId="34589397" w14:textId="5AF97D84" w:rsidR="007B37BB" w:rsidRDefault="007B37BB" w:rsidP="007B37BB"/>
        </w:tc>
        <w:tc>
          <w:tcPr>
            <w:tcW w:w="2160" w:type="dxa"/>
          </w:tcPr>
          <w:p w14:paraId="4522D09C" w14:textId="77777777" w:rsidR="007B37BB" w:rsidRDefault="007B37BB" w:rsidP="007B37BB"/>
        </w:tc>
        <w:tc>
          <w:tcPr>
            <w:tcW w:w="2041" w:type="dxa"/>
          </w:tcPr>
          <w:p w14:paraId="63A9D8D2" w14:textId="6A30516E" w:rsidR="007B37BB" w:rsidRDefault="007B37BB" w:rsidP="007B37BB"/>
        </w:tc>
        <w:tc>
          <w:tcPr>
            <w:tcW w:w="1180" w:type="dxa"/>
          </w:tcPr>
          <w:p w14:paraId="05EFDC90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5DED45D8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729D5EE2" w14:textId="77777777" w:rsidR="007B37BB" w:rsidRDefault="007B37BB" w:rsidP="007B37BB">
            <w:pPr>
              <w:jc w:val="center"/>
            </w:pPr>
          </w:p>
        </w:tc>
      </w:tr>
      <w:tr w:rsidR="007B37BB" w14:paraId="2ADF4126" w14:textId="5E301A6C" w:rsidTr="007B37BB">
        <w:trPr>
          <w:trHeight w:val="277"/>
        </w:trPr>
        <w:tc>
          <w:tcPr>
            <w:tcW w:w="2965" w:type="dxa"/>
          </w:tcPr>
          <w:p w14:paraId="4BD885CC" w14:textId="77777777" w:rsidR="007B37BB" w:rsidRDefault="007B37BB" w:rsidP="007B37BB"/>
        </w:tc>
        <w:tc>
          <w:tcPr>
            <w:tcW w:w="3060" w:type="dxa"/>
          </w:tcPr>
          <w:p w14:paraId="24F38D32" w14:textId="32178866" w:rsidR="007B37BB" w:rsidRDefault="007B37BB" w:rsidP="007B37BB"/>
        </w:tc>
        <w:tc>
          <w:tcPr>
            <w:tcW w:w="2160" w:type="dxa"/>
          </w:tcPr>
          <w:p w14:paraId="2E7C6B04" w14:textId="77777777" w:rsidR="007B37BB" w:rsidRDefault="007B37BB" w:rsidP="007B37BB"/>
        </w:tc>
        <w:tc>
          <w:tcPr>
            <w:tcW w:w="2041" w:type="dxa"/>
          </w:tcPr>
          <w:p w14:paraId="7622469A" w14:textId="4E21D69F" w:rsidR="007B37BB" w:rsidRDefault="007B37BB" w:rsidP="007B37BB"/>
        </w:tc>
        <w:tc>
          <w:tcPr>
            <w:tcW w:w="1180" w:type="dxa"/>
          </w:tcPr>
          <w:p w14:paraId="1BFB6D18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179501F8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4A794F2D" w14:textId="77777777" w:rsidR="007B37BB" w:rsidRDefault="007B37BB" w:rsidP="007B37BB">
            <w:pPr>
              <w:jc w:val="center"/>
            </w:pPr>
          </w:p>
        </w:tc>
      </w:tr>
      <w:tr w:rsidR="007B37BB" w14:paraId="6B85064E" w14:textId="5DDB4561" w:rsidTr="007B37BB">
        <w:trPr>
          <w:trHeight w:val="262"/>
        </w:trPr>
        <w:tc>
          <w:tcPr>
            <w:tcW w:w="2965" w:type="dxa"/>
          </w:tcPr>
          <w:p w14:paraId="108B8B1D" w14:textId="77777777" w:rsidR="007B37BB" w:rsidRDefault="007B37BB" w:rsidP="007B37BB"/>
        </w:tc>
        <w:tc>
          <w:tcPr>
            <w:tcW w:w="3060" w:type="dxa"/>
          </w:tcPr>
          <w:p w14:paraId="055524D9" w14:textId="4C91CDA8" w:rsidR="007B37BB" w:rsidRDefault="007B37BB" w:rsidP="007B37BB"/>
        </w:tc>
        <w:tc>
          <w:tcPr>
            <w:tcW w:w="2160" w:type="dxa"/>
          </w:tcPr>
          <w:p w14:paraId="2E735C32" w14:textId="77777777" w:rsidR="007B37BB" w:rsidRDefault="007B37BB" w:rsidP="007B37BB"/>
        </w:tc>
        <w:tc>
          <w:tcPr>
            <w:tcW w:w="2041" w:type="dxa"/>
          </w:tcPr>
          <w:p w14:paraId="1AA4A8F5" w14:textId="67B678FA" w:rsidR="007B37BB" w:rsidRDefault="007B37BB" w:rsidP="007B37BB"/>
        </w:tc>
        <w:tc>
          <w:tcPr>
            <w:tcW w:w="1180" w:type="dxa"/>
          </w:tcPr>
          <w:p w14:paraId="39F27AB9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265ADC22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06BBBE6D" w14:textId="77777777" w:rsidR="007B37BB" w:rsidRDefault="007B37BB" w:rsidP="007B37BB">
            <w:pPr>
              <w:jc w:val="center"/>
            </w:pPr>
          </w:p>
        </w:tc>
      </w:tr>
      <w:tr w:rsidR="007B37BB" w14:paraId="1795709F" w14:textId="171BE369" w:rsidTr="007B37BB">
        <w:trPr>
          <w:trHeight w:val="277"/>
        </w:trPr>
        <w:tc>
          <w:tcPr>
            <w:tcW w:w="2965" w:type="dxa"/>
          </w:tcPr>
          <w:p w14:paraId="3066A190" w14:textId="77777777" w:rsidR="007B37BB" w:rsidRDefault="007B37BB" w:rsidP="007B37BB"/>
        </w:tc>
        <w:tc>
          <w:tcPr>
            <w:tcW w:w="3060" w:type="dxa"/>
          </w:tcPr>
          <w:p w14:paraId="4A3D81DE" w14:textId="54648C49" w:rsidR="007B37BB" w:rsidRDefault="007B37BB" w:rsidP="007B37BB"/>
        </w:tc>
        <w:tc>
          <w:tcPr>
            <w:tcW w:w="2160" w:type="dxa"/>
          </w:tcPr>
          <w:p w14:paraId="34AC012F" w14:textId="77777777" w:rsidR="007B37BB" w:rsidRDefault="007B37BB" w:rsidP="007B37BB"/>
        </w:tc>
        <w:tc>
          <w:tcPr>
            <w:tcW w:w="2041" w:type="dxa"/>
          </w:tcPr>
          <w:p w14:paraId="45B63241" w14:textId="2300EEDD" w:rsidR="007B37BB" w:rsidRDefault="007B37BB" w:rsidP="007B37BB"/>
        </w:tc>
        <w:tc>
          <w:tcPr>
            <w:tcW w:w="1180" w:type="dxa"/>
          </w:tcPr>
          <w:p w14:paraId="79B2BAB5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58B19C73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30CBDACB" w14:textId="77777777" w:rsidR="007B37BB" w:rsidRDefault="007B37BB" w:rsidP="007B37BB">
            <w:pPr>
              <w:jc w:val="center"/>
            </w:pPr>
          </w:p>
        </w:tc>
      </w:tr>
      <w:tr w:rsidR="007B37BB" w14:paraId="28C4DC08" w14:textId="448C1DA6" w:rsidTr="007B37BB">
        <w:trPr>
          <w:trHeight w:val="277"/>
        </w:trPr>
        <w:tc>
          <w:tcPr>
            <w:tcW w:w="2965" w:type="dxa"/>
          </w:tcPr>
          <w:p w14:paraId="78489E1A" w14:textId="77777777" w:rsidR="007B37BB" w:rsidRDefault="007B37BB" w:rsidP="007B37BB"/>
        </w:tc>
        <w:tc>
          <w:tcPr>
            <w:tcW w:w="3060" w:type="dxa"/>
          </w:tcPr>
          <w:p w14:paraId="51F548A4" w14:textId="6C50F15E" w:rsidR="007B37BB" w:rsidRDefault="007B37BB" w:rsidP="007B37BB"/>
        </w:tc>
        <w:tc>
          <w:tcPr>
            <w:tcW w:w="2160" w:type="dxa"/>
          </w:tcPr>
          <w:p w14:paraId="49F0AEF8" w14:textId="77777777" w:rsidR="007B37BB" w:rsidRDefault="007B37BB" w:rsidP="007B37BB"/>
        </w:tc>
        <w:tc>
          <w:tcPr>
            <w:tcW w:w="2041" w:type="dxa"/>
          </w:tcPr>
          <w:p w14:paraId="31752F72" w14:textId="060C2C98" w:rsidR="007B37BB" w:rsidRDefault="007B37BB" w:rsidP="007B37BB"/>
        </w:tc>
        <w:tc>
          <w:tcPr>
            <w:tcW w:w="1180" w:type="dxa"/>
          </w:tcPr>
          <w:p w14:paraId="77A9E999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4C7393D5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08FB38F6" w14:textId="77777777" w:rsidR="007B37BB" w:rsidRDefault="007B37BB" w:rsidP="007B37BB">
            <w:pPr>
              <w:jc w:val="center"/>
            </w:pPr>
          </w:p>
        </w:tc>
      </w:tr>
      <w:tr w:rsidR="007B37BB" w14:paraId="72581965" w14:textId="7A8934AF" w:rsidTr="007B37BB">
        <w:trPr>
          <w:trHeight w:val="262"/>
        </w:trPr>
        <w:tc>
          <w:tcPr>
            <w:tcW w:w="2965" w:type="dxa"/>
          </w:tcPr>
          <w:p w14:paraId="625E2C23" w14:textId="77777777" w:rsidR="007B37BB" w:rsidRDefault="007B37BB" w:rsidP="007B37BB"/>
        </w:tc>
        <w:tc>
          <w:tcPr>
            <w:tcW w:w="3060" w:type="dxa"/>
          </w:tcPr>
          <w:p w14:paraId="3E8EB69F" w14:textId="14E64E7F" w:rsidR="007B37BB" w:rsidRDefault="007B37BB" w:rsidP="007B37BB"/>
        </w:tc>
        <w:tc>
          <w:tcPr>
            <w:tcW w:w="2160" w:type="dxa"/>
          </w:tcPr>
          <w:p w14:paraId="0400C3BD" w14:textId="77777777" w:rsidR="007B37BB" w:rsidRDefault="007B37BB" w:rsidP="007B37BB"/>
        </w:tc>
        <w:tc>
          <w:tcPr>
            <w:tcW w:w="2041" w:type="dxa"/>
          </w:tcPr>
          <w:p w14:paraId="2C61D233" w14:textId="48C47845" w:rsidR="007B37BB" w:rsidRDefault="007B37BB" w:rsidP="007B37BB"/>
        </w:tc>
        <w:tc>
          <w:tcPr>
            <w:tcW w:w="1180" w:type="dxa"/>
          </w:tcPr>
          <w:p w14:paraId="3FC9AC45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36E2A051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2F2D27AE" w14:textId="77777777" w:rsidR="007B37BB" w:rsidRDefault="007B37BB" w:rsidP="007B37BB">
            <w:pPr>
              <w:jc w:val="center"/>
            </w:pPr>
          </w:p>
        </w:tc>
      </w:tr>
      <w:tr w:rsidR="007B37BB" w14:paraId="4AA7A2A0" w14:textId="17549499" w:rsidTr="007B37BB">
        <w:trPr>
          <w:trHeight w:val="277"/>
        </w:trPr>
        <w:tc>
          <w:tcPr>
            <w:tcW w:w="2965" w:type="dxa"/>
          </w:tcPr>
          <w:p w14:paraId="3732B770" w14:textId="77777777" w:rsidR="007B37BB" w:rsidRDefault="007B37BB" w:rsidP="007B37BB"/>
        </w:tc>
        <w:tc>
          <w:tcPr>
            <w:tcW w:w="3060" w:type="dxa"/>
          </w:tcPr>
          <w:p w14:paraId="4D305216" w14:textId="51D017ED" w:rsidR="007B37BB" w:rsidRDefault="007B37BB" w:rsidP="007B37BB"/>
        </w:tc>
        <w:tc>
          <w:tcPr>
            <w:tcW w:w="2160" w:type="dxa"/>
          </w:tcPr>
          <w:p w14:paraId="51CA051C" w14:textId="77777777" w:rsidR="007B37BB" w:rsidRDefault="007B37BB" w:rsidP="007B37BB"/>
        </w:tc>
        <w:tc>
          <w:tcPr>
            <w:tcW w:w="2041" w:type="dxa"/>
          </w:tcPr>
          <w:p w14:paraId="4E32EB52" w14:textId="1BAFF148" w:rsidR="007B37BB" w:rsidRDefault="007B37BB" w:rsidP="007B37BB"/>
        </w:tc>
        <w:tc>
          <w:tcPr>
            <w:tcW w:w="1180" w:type="dxa"/>
          </w:tcPr>
          <w:p w14:paraId="127A9510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03B54C5A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5D3EBB63" w14:textId="77777777" w:rsidR="007B37BB" w:rsidRDefault="007B37BB" w:rsidP="007B37BB">
            <w:pPr>
              <w:jc w:val="center"/>
            </w:pPr>
          </w:p>
        </w:tc>
      </w:tr>
      <w:tr w:rsidR="007B37BB" w14:paraId="6047DFAC" w14:textId="7175AC64" w:rsidTr="007B37BB">
        <w:trPr>
          <w:trHeight w:val="262"/>
        </w:trPr>
        <w:tc>
          <w:tcPr>
            <w:tcW w:w="2965" w:type="dxa"/>
          </w:tcPr>
          <w:p w14:paraId="2CC0AB80" w14:textId="77777777" w:rsidR="007B37BB" w:rsidRDefault="007B37BB" w:rsidP="007B37BB"/>
        </w:tc>
        <w:tc>
          <w:tcPr>
            <w:tcW w:w="3060" w:type="dxa"/>
          </w:tcPr>
          <w:p w14:paraId="695E0D29" w14:textId="2FB42372" w:rsidR="007B37BB" w:rsidRDefault="007B37BB" w:rsidP="007B37BB"/>
        </w:tc>
        <w:tc>
          <w:tcPr>
            <w:tcW w:w="2160" w:type="dxa"/>
          </w:tcPr>
          <w:p w14:paraId="582BDC13" w14:textId="77777777" w:rsidR="007B37BB" w:rsidRDefault="007B37BB" w:rsidP="007B37BB"/>
        </w:tc>
        <w:tc>
          <w:tcPr>
            <w:tcW w:w="2041" w:type="dxa"/>
          </w:tcPr>
          <w:p w14:paraId="25A69A3F" w14:textId="62F31C00" w:rsidR="007B37BB" w:rsidRDefault="007B37BB" w:rsidP="007B37BB"/>
        </w:tc>
        <w:tc>
          <w:tcPr>
            <w:tcW w:w="1180" w:type="dxa"/>
          </w:tcPr>
          <w:p w14:paraId="03783875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361AA49D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3729F925" w14:textId="77777777" w:rsidR="007B37BB" w:rsidRDefault="007B37BB" w:rsidP="007B37BB">
            <w:pPr>
              <w:jc w:val="center"/>
            </w:pPr>
          </w:p>
        </w:tc>
      </w:tr>
      <w:tr w:rsidR="007B37BB" w14:paraId="7BBBE5EF" w14:textId="64BD8F08" w:rsidTr="007B37BB">
        <w:trPr>
          <w:trHeight w:val="277"/>
        </w:trPr>
        <w:tc>
          <w:tcPr>
            <w:tcW w:w="2965" w:type="dxa"/>
          </w:tcPr>
          <w:p w14:paraId="2A950742" w14:textId="77777777" w:rsidR="007B37BB" w:rsidRDefault="007B37BB" w:rsidP="007B37BB"/>
        </w:tc>
        <w:tc>
          <w:tcPr>
            <w:tcW w:w="3060" w:type="dxa"/>
          </w:tcPr>
          <w:p w14:paraId="3499EFC7" w14:textId="7680143B" w:rsidR="007B37BB" w:rsidRDefault="007B37BB" w:rsidP="007B37BB"/>
        </w:tc>
        <w:tc>
          <w:tcPr>
            <w:tcW w:w="2160" w:type="dxa"/>
          </w:tcPr>
          <w:p w14:paraId="10906D27" w14:textId="77777777" w:rsidR="007B37BB" w:rsidRDefault="007B37BB" w:rsidP="007B37BB"/>
        </w:tc>
        <w:tc>
          <w:tcPr>
            <w:tcW w:w="2041" w:type="dxa"/>
          </w:tcPr>
          <w:p w14:paraId="0FB82C11" w14:textId="6B43F09D" w:rsidR="007B37BB" w:rsidRDefault="007B37BB" w:rsidP="007B37BB"/>
        </w:tc>
        <w:tc>
          <w:tcPr>
            <w:tcW w:w="1180" w:type="dxa"/>
          </w:tcPr>
          <w:p w14:paraId="277F32D0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55CD1699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37E8DEE6" w14:textId="77777777" w:rsidR="007B37BB" w:rsidRDefault="007B37BB" w:rsidP="007B37BB">
            <w:pPr>
              <w:jc w:val="center"/>
            </w:pPr>
          </w:p>
        </w:tc>
      </w:tr>
      <w:tr w:rsidR="007B37BB" w14:paraId="76E65FF3" w14:textId="43B5DA10" w:rsidTr="007B37BB">
        <w:trPr>
          <w:trHeight w:val="262"/>
        </w:trPr>
        <w:tc>
          <w:tcPr>
            <w:tcW w:w="2965" w:type="dxa"/>
          </w:tcPr>
          <w:p w14:paraId="7D1DF476" w14:textId="77777777" w:rsidR="007B37BB" w:rsidRDefault="007B37BB" w:rsidP="007B37BB"/>
        </w:tc>
        <w:tc>
          <w:tcPr>
            <w:tcW w:w="3060" w:type="dxa"/>
          </w:tcPr>
          <w:p w14:paraId="6242AB16" w14:textId="32443124" w:rsidR="007B37BB" w:rsidRDefault="007B37BB" w:rsidP="007B37BB"/>
        </w:tc>
        <w:tc>
          <w:tcPr>
            <w:tcW w:w="2160" w:type="dxa"/>
          </w:tcPr>
          <w:p w14:paraId="32AA46A1" w14:textId="77777777" w:rsidR="007B37BB" w:rsidRDefault="007B37BB" w:rsidP="007B37BB"/>
        </w:tc>
        <w:tc>
          <w:tcPr>
            <w:tcW w:w="2041" w:type="dxa"/>
          </w:tcPr>
          <w:p w14:paraId="49646DF2" w14:textId="53BE72FA" w:rsidR="007B37BB" w:rsidRDefault="007B37BB" w:rsidP="007B37BB"/>
        </w:tc>
        <w:tc>
          <w:tcPr>
            <w:tcW w:w="1180" w:type="dxa"/>
          </w:tcPr>
          <w:p w14:paraId="2CDAC67D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5FFD80A0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1B3C6473" w14:textId="77777777" w:rsidR="007B37BB" w:rsidRDefault="007B37BB" w:rsidP="007B37BB">
            <w:pPr>
              <w:jc w:val="center"/>
            </w:pPr>
          </w:p>
        </w:tc>
      </w:tr>
      <w:tr w:rsidR="007B37BB" w14:paraId="35CC4214" w14:textId="470B6B16" w:rsidTr="007B37BB">
        <w:trPr>
          <w:trHeight w:val="277"/>
        </w:trPr>
        <w:tc>
          <w:tcPr>
            <w:tcW w:w="2965" w:type="dxa"/>
          </w:tcPr>
          <w:p w14:paraId="6875EFAE" w14:textId="77777777" w:rsidR="007B37BB" w:rsidRDefault="007B37BB" w:rsidP="007B37BB"/>
        </w:tc>
        <w:tc>
          <w:tcPr>
            <w:tcW w:w="3060" w:type="dxa"/>
          </w:tcPr>
          <w:p w14:paraId="4E8F9090" w14:textId="01385087" w:rsidR="007B37BB" w:rsidRDefault="007B37BB" w:rsidP="007B37BB"/>
        </w:tc>
        <w:tc>
          <w:tcPr>
            <w:tcW w:w="2160" w:type="dxa"/>
          </w:tcPr>
          <w:p w14:paraId="74A9B7EE" w14:textId="77777777" w:rsidR="007B37BB" w:rsidRDefault="007B37BB" w:rsidP="007B37BB"/>
        </w:tc>
        <w:tc>
          <w:tcPr>
            <w:tcW w:w="2041" w:type="dxa"/>
          </w:tcPr>
          <w:p w14:paraId="2E021A93" w14:textId="5C5ADE70" w:rsidR="007B37BB" w:rsidRDefault="007B37BB" w:rsidP="007B37BB"/>
        </w:tc>
        <w:tc>
          <w:tcPr>
            <w:tcW w:w="1180" w:type="dxa"/>
          </w:tcPr>
          <w:p w14:paraId="21C24FA6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36764967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72EAD3CD" w14:textId="77777777" w:rsidR="007B37BB" w:rsidRDefault="007B37BB" w:rsidP="007B37BB">
            <w:pPr>
              <w:jc w:val="center"/>
            </w:pPr>
          </w:p>
        </w:tc>
      </w:tr>
    </w:tbl>
    <w:p w14:paraId="7DC3E17F" w14:textId="77777777" w:rsidR="00763FF0" w:rsidRDefault="00763FF0"/>
    <w:sectPr w:rsidR="00763FF0" w:rsidSect="00763FF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E50493"/>
    <w:multiLevelType w:val="hybridMultilevel"/>
    <w:tmpl w:val="5D9A3F7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54767C8"/>
    <w:multiLevelType w:val="hybridMultilevel"/>
    <w:tmpl w:val="73DC4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354791">
    <w:abstractNumId w:val="0"/>
  </w:num>
  <w:num w:numId="2" w16cid:durableId="18095866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MDGwNDIyNTSxNDdX0lEKTi0uzszPAykwqgUATYgE7ywAAAA="/>
  </w:docVars>
  <w:rsids>
    <w:rsidRoot w:val="00763FF0"/>
    <w:rsid w:val="000465C2"/>
    <w:rsid w:val="00097B4D"/>
    <w:rsid w:val="001515E8"/>
    <w:rsid w:val="0024032B"/>
    <w:rsid w:val="00310210"/>
    <w:rsid w:val="003878B3"/>
    <w:rsid w:val="00391BFA"/>
    <w:rsid w:val="003A3087"/>
    <w:rsid w:val="00433ED0"/>
    <w:rsid w:val="004843BF"/>
    <w:rsid w:val="00763FF0"/>
    <w:rsid w:val="007B2FC2"/>
    <w:rsid w:val="007B37BB"/>
    <w:rsid w:val="008D24FC"/>
    <w:rsid w:val="00927986"/>
    <w:rsid w:val="00971766"/>
    <w:rsid w:val="00987760"/>
    <w:rsid w:val="00B266C5"/>
    <w:rsid w:val="00B36737"/>
    <w:rsid w:val="00BC5FBD"/>
    <w:rsid w:val="00C263B9"/>
    <w:rsid w:val="00CF59AD"/>
    <w:rsid w:val="00E602E4"/>
    <w:rsid w:val="00EA227B"/>
    <w:rsid w:val="00EE1207"/>
    <w:rsid w:val="00F529E1"/>
    <w:rsid w:val="00FE5AE2"/>
    <w:rsid w:val="699A3EA0"/>
    <w:rsid w:val="6D384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3EC49"/>
  <w15:chartTrackingRefBased/>
  <w15:docId w15:val="{D1F490AC-5070-443B-A8AF-6450863F6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63F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63FF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515E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4032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403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ccb.i.placement@illinois.go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26F65599264B4A8F2C39C9D2E14699" ma:contentTypeVersion="22" ma:contentTypeDescription="Create a new document." ma:contentTypeScope="" ma:versionID="2f1a517fa176ecc4ee9b3e9e50dd6db6">
  <xsd:schema xmlns:xsd="http://www.w3.org/2001/XMLSchema" xmlns:xs="http://www.w3.org/2001/XMLSchema" xmlns:p="http://schemas.microsoft.com/office/2006/metadata/properties" xmlns:ns1="http://schemas.microsoft.com/sharepoint/v3" xmlns:ns2="6c13f4cc-b09e-40cb-9f39-ff50de849777" xmlns:ns3="b708f6ac-5807-4920-8b8d-f051c820f20e" targetNamespace="http://schemas.microsoft.com/office/2006/metadata/properties" ma:root="true" ma:fieldsID="a4dea7b24bc3192ce2125bff5ae90ba7" ns1:_="" ns2:_="" ns3:_="">
    <xsd:import namespace="http://schemas.microsoft.com/sharepoint/v3"/>
    <xsd:import namespace="6c13f4cc-b09e-40cb-9f39-ff50de849777"/>
    <xsd:import namespace="b708f6ac-5807-4920-8b8d-f051c820f20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FilePath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13f4cc-b09e-40cb-9f39-ff50de8497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e7537b23-7957-4cdd-9a19-3fe927c75ce9}" ma:internalName="TaxCatchAll" ma:showField="CatchAllData" ma:web="6c13f4cc-b09e-40cb-9f39-ff50de8497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08f6ac-5807-4920-8b8d-f051c820f2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f9a63e50-2334-4bb1-ad09-e05728c052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FilePath" ma:index="28" nillable="true" ma:displayName="File Path" ma:format="Dropdown" ma:internalName="FilePath">
      <xsd:simpleType>
        <xsd:restriction base="dms:Text">
          <xsd:maxLength value="255"/>
        </xsd:restriction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6c13f4cc-b09e-40cb-9f39-ff50de849777" xsi:nil="true"/>
    <_ip_UnifiedCompliancePolicyProperties xmlns="http://schemas.microsoft.com/sharepoint/v3" xsi:nil="true"/>
    <FilePath xmlns="b708f6ac-5807-4920-8b8d-f051c820f20e" xsi:nil="true"/>
    <lcf76f155ced4ddcb4097134ff3c332f xmlns="b708f6ac-5807-4920-8b8d-f051c820f20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93568CA-EC8A-4B5E-9205-DD4DEC84D3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B118BE-88D1-44B0-B74B-A1ACDFAD6F79}"/>
</file>

<file path=customXml/itemProps3.xml><?xml version="1.0" encoding="utf-8"?>
<ds:datastoreItem xmlns:ds="http://schemas.openxmlformats.org/officeDocument/2006/customXml" ds:itemID="{AFFBCC3B-6398-4D22-8B87-38AEE06CDA5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1</Words>
  <Characters>1037</Characters>
  <Application>Microsoft Office Word</Application>
  <DocSecurity>0</DocSecurity>
  <Lines>8</Lines>
  <Paragraphs>2</Paragraphs>
  <ScaleCrop>false</ScaleCrop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Almy</dc:creator>
  <cp:keywords/>
  <dc:description/>
  <cp:lastModifiedBy>Madeleine Greene</cp:lastModifiedBy>
  <cp:revision>2</cp:revision>
  <dcterms:created xsi:type="dcterms:W3CDTF">2025-12-18T22:49:00Z</dcterms:created>
  <dcterms:modified xsi:type="dcterms:W3CDTF">2025-12-18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26F65599264B4A8F2C39C9D2E14699</vt:lpwstr>
  </property>
</Properties>
</file>